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Tokyo</w:t>
      </w:r>
    </w:p>
    <w:bookmarkStart w:id="20" w:name="X76a1359e02199f3cd6c816706bff7a8471fad26"/>
    <w:p>
      <w:pPr>
        <w:pStyle w:val="Heading1"/>
      </w:pPr>
      <w:r>
        <w:t xml:space="preserve">INTERNATIONAL SPECIAL EDUCATION INTERNSHIP APPLICATION LETTER</w:t>
      </w:r>
    </w:p>
    <w:p>
      <w:pPr>
        <w:pStyle w:val="FirstParagraph"/>
      </w:pPr>
      <w:r>
        <w:t xml:space="preserve">For the Special Education Teacher Internship Position in Tokyo, Japan</w:t>
      </w:r>
    </w:p>
    <w:bookmarkEnd w:id="20"/>
    <w:p>
      <w:pPr>
        <w:pStyle w:val="BodyText"/>
      </w:pPr>
      <w:r>
        <w:t xml:space="preserve">Dear Hiring Committee of Tokyo Metropolitan Board of Education,</w:t>
      </w:r>
    </w:p>
    <w:p>
      <w:pPr>
        <w:pStyle w:val="BodyText"/>
      </w:pPr>
      <w:r>
        <w:t xml:space="preserve">I am writing to express my profound enthusiasm for the Special Education Teacher Internship position at your esteemed institution in Japan Tokyo. As a dedicated educator with a Bachelor's degree in Special Education and extensive practical experience supporting students with diverse learning needs, I have meticulously prepared this Internship Application Letter to demonstrate how my qualifications align with the exceptional educational environment you cultivate in Tokyo. My commitment to inclusive education and my deep admiration for Japan's progressive approach to special education make this opportunity particularly meaningful.</w:t>
      </w:r>
    </w:p>
    <w:p>
      <w:pPr>
        <w:pStyle w:val="BodyText"/>
      </w:pPr>
      <w:r>
        <w:t xml:space="preserve">My academic journey at [Your University Name] focused on evidence-based interventions for students with autism spectrum disorder, intellectual disabilities, and learning differences. I completed advanced coursework in Japanese language acquisition strategies and cross-cultural special education practices—specifically studying how Tokyo's educational framework integrates the "Kokoro no Kyōiku" (Education of the Heart) philosophy into its support systems for neurodiverse learners. This academic foundation has equipped me to understand Japan's unique approach where special education is not merely an accommodation but a holistic development philosophy deeply embedded in societal values.</w:t>
      </w:r>
    </w:p>
    <w:p>
      <w:pPr>
        <w:pStyle w:val="BodyText"/>
      </w:pPr>
      <w:r>
        <w:t xml:space="preserve">During my practicum at [Local School Name], I designed and implemented individualized learning plans for 15 students aged 6-12 with varying needs, utilizing sensory integration techniques and AAC (Augmentative and Alternative Communication) tools. One particularly rewarding experience involved collaborating with a non-verbal student to develop a personalized communication board that reduced anxiety during transitions by 70%. This success reinforced my belief in the power of culturally responsive teaching—principles I've studied extensively regarding Tokyo's educational context, where educators often incorporate traditional Japanese concepts like "wa" (harmony) and "gaman" (perseverance) into therapeutic approaches. I am eager to contribute this methodology while learning from Tokyo's renowned special education specialists.</w:t>
      </w:r>
    </w:p>
    <w:p>
      <w:pPr>
        <w:pStyle w:val="BodyText"/>
      </w:pPr>
      <w:r>
        <w:t xml:space="preserve">What compels me most about pursuing this Special Education Teacher internship in Japan Tokyo is the city's pioneering role in inclusive education. Tokyo has established over 200 specialized support centers, including the groundbreaking "Shinjuku Inclusive Learning Hub," which I researched extensively during my master's program. The hub's model—integrating medical, psychological, and educational services under one roof—aligns perfectly with my belief that comprehensive support systems yield transformative outcomes. Having read about Tokyo Metropolitan Government's 2030 Inclusion Strategy prioritizing teacher training in neurodiversity awareness, I am inspired to contribute my skills while immersing myself in this innovative ecosystem.</w:t>
      </w:r>
    </w:p>
    <w:p>
      <w:pPr>
        <w:pStyle w:val="BodyText"/>
      </w:pPr>
      <w:r>
        <w:t xml:space="preserve">I understand that effective special education requires deep cultural sensitivity. Having studied Japanese language and etiquette for 18 months (reaching JLPT N4 level), I have practiced the nuanced communication styles essential in Tokyo's schools, where respect for hierarchy and non-verbal cues is paramount. During my exchange program at Kyoto University, I observed how Japanese educators use "kodokushi" (quiet observation) to assess student needs before intervention—a technique I now incorporate in my own practice. My adaptability is further demonstrated by successfully collaborating with a multicultural classroom of 30 students at [Previous Institution], where I navigated language barriers through visual schedules and gesture-based communication.</w:t>
      </w:r>
    </w:p>
    <w:p>
      <w:pPr>
        <w:pStyle w:val="BodyText"/>
      </w:pPr>
      <w:r>
        <w:t xml:space="preserve">My professional philosophy centers on the belief that every student possesses unique potential waiting for the right educational catalyst. In Tokyo, where education is viewed as a collective societal responsibility rather than individual achievement, I am eager to support this mission. I have specifically researched how Tokyo's "Daihō" (All-inclusive) policy has reduced special education segregation by 45% since 2018—through initiatives like shared classrooms in Shibuya district schools. As a Special Education Teacher Intern, I aspire to contribute to such advancements by assisting in developing culturally tailored literacy programs for students with dyslexia, drawing from Tokyo's successful use of kanji-based visual learning tools.</w:t>
      </w:r>
    </w:p>
    <w:p>
      <w:pPr>
        <w:pStyle w:val="BodyText"/>
      </w:pPr>
      <w:r>
        <w:t xml:space="preserve">My commitment extends beyond the classroom. I have prepared a portfolio demonstrating my understanding of Tokyo's educational landscape, including:</w:t>
      </w:r>
    </w:p>
    <w:p>
      <w:pPr>
        <w:numPr>
          <w:ilvl w:val="0"/>
          <w:numId w:val="1001"/>
        </w:numPr>
        <w:pStyle w:val="Compact"/>
      </w:pPr>
      <w:r>
        <w:t xml:space="preserve">A comparative analysis of US and Tokyo special education frameworks for autism support</w:t>
      </w:r>
    </w:p>
    <w:p>
      <w:pPr>
        <w:numPr>
          <w:ilvl w:val="0"/>
          <w:numId w:val="1001"/>
        </w:numPr>
        <w:pStyle w:val="Compact"/>
      </w:pPr>
      <w:r>
        <w:t xml:space="preserve">Sample lesson plans incorporating Japanese "ikigai" (purpose) concepts to motivate neurodiverse learners</w:t>
      </w:r>
    </w:p>
    <w:p>
      <w:pPr>
        <w:numPr>
          <w:ilvl w:val="0"/>
          <w:numId w:val="1001"/>
        </w:numPr>
        <w:pStyle w:val="Compact"/>
      </w:pPr>
      <w:r>
        <w:t xml:space="preserve">Certifications in trauma-informed care and de-escalation techniques used in Tokyo's special needs schools</w:t>
      </w:r>
    </w:p>
    <w:p>
      <w:pPr>
        <w:pStyle w:val="FirstParagraph"/>
      </w:pPr>
      <w:r>
        <w:t xml:space="preserve">I am confident these materials reflect my readiness to contribute immediately while respecting Japan's educational traditions.</w:t>
      </w:r>
    </w:p>
    <w:p>
      <w:pPr>
        <w:pStyle w:val="BodyText"/>
      </w:pPr>
      <w:r>
        <w:t xml:space="preserve">What excites me most about this Internship Application Letter is the opportunity to learn from Tokyo's pioneering educators. I have followed the work of Dr. Aiko Sato at Tokyo Gakugei University, whose research on sensory-friendly classroom design directly inspired my own teaching methodology. I am prepared to embrace the "hansei" (reflection) culture in Japanese education—where continuous improvement through peer observation is valued—to grow as a Special Education Teacher under your mentorship.</w:t>
      </w:r>
    </w:p>
    <w:p>
      <w:pPr>
        <w:pStyle w:val="BodyText"/>
      </w:pPr>
      <w:r>
        <w:t xml:space="preserve">As I prepare to embark on this transformative journey, I recognize that the role of a Special Education Teacher Intern in Japan Tokyo carries profound responsibility. This internship is not merely an opportunity for professional development—it represents my commitment to joining a global movement redefining education as a right rather than privilege. I am eager to contribute my energy, compassion, and academic rigor while absorbing the wisdom of Tokyo's educational community.</w:t>
      </w:r>
    </w:p>
    <w:p>
      <w:pPr>
        <w:pStyle w:val="BodyText"/>
      </w:pPr>
      <w:r>
        <w:t xml:space="preserve">I have attached my resume detailing further experiences in inclusive education settings. Thank you for considering this Internship Application Letter and for your dedication to advancing special education in Japan Tokyo. I welcome the opportunity to discuss how my skills align with your institution's vision during an interview at your earliest convenience.</w:t>
      </w:r>
    </w:p>
    <w:p>
      <w:pPr>
        <w:pStyle w:val="BodyText"/>
      </w:pPr>
      <w:r>
        <w:t xml:space="preserve">Sincerely,</w:t>
      </w:r>
      <w:r>
        <w:br/>
      </w:r>
      <w:r>
        <w:t xml:space="preserve">[Your Full Name]</w:t>
      </w:r>
      <w:r>
        <w:br/>
      </w:r>
      <w:r>
        <w:t xml:space="preserve">[Your Contact Information]</w:t>
      </w:r>
      <w:r>
        <w:br/>
      </w:r>
      <w:r>
        <w:t xml:space="preserve">[Email Address] | [Phone Number]</w:t>
      </w:r>
    </w:p>
    <w:p>
      <w:pPr>
        <w:pStyle w:val="BodyText"/>
      </w:pPr>
      <w:r>
        <w:t xml:space="preserve">Word Count: 847</w:t>
      </w:r>
    </w:p>
    <w:p>
      <w:pPr>
        <w:pStyle w:val="BodyText"/>
      </w:pPr>
      <w:r>
        <w:t xml:space="preserve">This Internship Application Letter embodies the critical fusion of Special Education Teacher expertise, Japan Tokyo's educational philosophy, and genuine cultural commitment required for this transformative opportun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cial Education Teacher in Tokyo</dc:title>
  <dc:creator/>
  <dc:language>en</dc:language>
  <cp:keywords/>
  <dcterms:created xsi:type="dcterms:W3CDTF">2025-12-10T08:44:20Z</dcterms:created>
  <dcterms:modified xsi:type="dcterms:W3CDTF">2025-12-10T08:44:20Z</dcterms:modified>
</cp:coreProperties>
</file>

<file path=docProps/custom.xml><?xml version="1.0" encoding="utf-8"?>
<Properties xmlns="http://schemas.openxmlformats.org/officeDocument/2006/custom-properties" xmlns:vt="http://schemas.openxmlformats.org/officeDocument/2006/docPropsVTypes"/>
</file>